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and accomplished oceanographer with over a decade of experience in marine research, environmental monitoring, and coastal ecosystem management, I am writing to express my enthusiastic interest in the Oceanographer position at [Organization Name] in the United States Houston. Houston's unique geographical location along the Gulf of Mexico, combined with its role as a hub for energy innovation and environmental science, makes it an ideal setting for advancing oceanographic research that addresses global and local challenges. My academic background, professional expertise, and passion for marine science align perfectly with the mission of your organization to foster sustainable solutions through cutting-edge oceanographic studies.</w:t>
      </w:r>
    </w:p>
    <w:p>
      <w:pPr>
        <w:pStyle w:val="BodyText"/>
      </w:pPr>
      <w:r>
        <w:t xml:space="preserve">Throughout my career, I have focused on understanding the complex interactions between ocean systems and human activity. My work has spanned a wide range of topics, including coastal erosion mitigation, climate change impacts on marine biodiversity, and the development of advanced technologies for underwater data collection. As an Oceanographer in the United States Houston, I am particularly drawn to the opportunity to contribute to projects that leverage Houston's strategic position as a gateway to the Gulf Coast. The region's dynamic ecosystems, from estuaries to deepwater environments, present unique challenges and opportunities for research that can inform policy, conservation efforts, and industrial practices.</w:t>
      </w:r>
    </w:p>
    <w:p>
      <w:pPr>
        <w:pStyle w:val="BodyText"/>
      </w:pPr>
      <w:r>
        <w:t xml:space="preserve">My academic foundation in Oceanography began at [University Name], where I earned a Master’s degree in Marine Science with a specialization in physical oceanography. During my studies, I conducted research on the effects of rising sea temperatures on sediment transport patterns along the U.S. Gulf Coast, a topic that remains critically relevant to Houston's coastal communities. This work was published in [Journal Name], and I presented my findings at the American Geophysical Union (AGU) Fall Meeting, where I had the privilege of engaging with leading scientists and policymakers in the field.</w:t>
      </w:r>
    </w:p>
    <w:p>
      <w:pPr>
        <w:pStyle w:val="BodyText"/>
      </w:pPr>
      <w:r>
        <w:t xml:space="preserve">Professionally, I have served as a Senior Oceanographer at [Previous Organization Name], where I led a team of researchers in developing predictive models for hurricane-induced storm surges. This project was funded by the National Oceanic and Atmospheric Administration (NOAA) and directly contributed to improving emergency response strategies in coastal regions, including those along the Texas coastline. My ability to translate complex scientific data into actionable insights has been instrumental in supporting decision-making processes for both governmental agencies and private sector stakeholders.</w:t>
      </w:r>
    </w:p>
    <w:p>
      <w:pPr>
        <w:pStyle w:val="BodyText"/>
      </w:pPr>
      <w:r>
        <w:t xml:space="preserve">One of my most rewarding experiences was collaborating with the Houston Advanced Research Center (HARC) on a multi-year initiative to assess the long-term impacts of oil spills on marine habitats. This project not only deepened my understanding of environmental remediation techniques but also reinforced my commitment to using science as a tool for environmental justice. In the United States Houston, where industrial activity and ecological preservation often intersect, I am eager to apply this knowledge to develop sustainable practices that balance economic growth with the protection of marine resources.</w:t>
      </w:r>
    </w:p>
    <w:p>
      <w:pPr>
        <w:pStyle w:val="BodyText"/>
      </w:pPr>
      <w:r>
        <w:t xml:space="preserve">As an Oceanographer in the United States Houston, I bring a unique blend of technical expertise and interdisciplinary collaboration. My proficiency in remote sensing technologies, geographic information systems (GIS), and numerical modeling allows me to analyze large datasets and identify trends that inform both scientific research and practical applications. Additionally, my strong communication skills enable me to effectively convey findings to diverse audiences, from academic peers to community stakeholders. I am particularly excited about the possibility of working with local institutions such as the University of Houston or the Texas A&amp;M Oceanography Department, where I can contribute to educational programs and mentor the next generation of oceanographers.</w:t>
      </w:r>
    </w:p>
    <w:p>
      <w:pPr>
        <w:pStyle w:val="BodyText"/>
      </w:pPr>
      <w:r>
        <w:t xml:space="preserve">What sets me apart as an Oceanographer is my unwavering dedication to addressing real-world problems through science. For example, during my tenure at [Previous Organization Name], I spearheaded a project that integrated machine learning algorithms with traditional oceanographic data to predict algal bloom occurrences in the Gulf of Mexico. This initiative not only enhanced our understanding of nutrient cycling but also provided early warning systems for coastal communities. In the United States Houston, where water quality and habitat health are paramount concerns, I am confident that my innovative approach can make a meaningful impact.</w:t>
      </w:r>
    </w:p>
    <w:p>
      <w:pPr>
        <w:pStyle w:val="BodyText"/>
      </w:pPr>
      <w:r>
        <w:t xml:space="preserve">Finally, I am deeply inspired by the opportunity to contribute to Houston's evolving role as a leader in oceanographic research. The city's proximity to diverse marine environments, coupled with its thriving energy sector and commitment to sustainability, creates an unparalleled environment for innovation. I am eager to collaborate with your team to advance projects that align with the United States Houston's vision for a resilient and scientifically informed future. My goal as an Oceanographer is not only to expand the boundaries of scientific knowledge but also to ensure that this knowledge serves the communities and ecosystems that depend on it.</w:t>
      </w:r>
    </w:p>
    <w:p>
      <w:pPr>
        <w:pStyle w:val="BodyText"/>
      </w:pPr>
      <w:r>
        <w:t xml:space="preserve">Thank you for considering my application. I would be honored to bring my expertise, passion, and dedication to [Organization Name] and contribute to the vital work of advancing oceanographic science in the United States Houston. I look forward to the opportunity to discuss how my background and vision align with your organization's goals.</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United States Houston</dc:title>
  <dc:creator/>
  <dc:language>en</dc:language>
  <cp:keywords/>
  <dcterms:created xsi:type="dcterms:W3CDTF">2026-07-21T14:53:05Z</dcterms:created>
  <dcterms:modified xsi:type="dcterms:W3CDTF">2026-07-21T14:53:05Z</dcterms:modified>
</cp:coreProperties>
</file>

<file path=docProps/custom.xml><?xml version="1.0" encoding="utf-8"?>
<Properties xmlns="http://schemas.openxmlformats.org/officeDocument/2006/custom-properties" xmlns:vt="http://schemas.openxmlformats.org/officeDocument/2006/docPropsVTypes"/>
</file>